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60CD8" w14:textId="77777777" w:rsidR="0032537E" w:rsidRDefault="00472C38" w:rsidP="008B2149">
      <w:pPr>
        <w:spacing w:after="0" w:line="240" w:lineRule="auto"/>
        <w:rPr>
          <w:b/>
        </w:rPr>
      </w:pPr>
      <w:r w:rsidRPr="008B2149">
        <w:rPr>
          <w:b/>
        </w:rPr>
        <w:t>360</w:t>
      </w:r>
      <w:r w:rsidRPr="008B2149">
        <w:rPr>
          <w:b/>
          <w:vertAlign w:val="superscript"/>
        </w:rPr>
        <w:t>o</w:t>
      </w:r>
      <w:r w:rsidRPr="008B2149">
        <w:rPr>
          <w:b/>
        </w:rPr>
        <w:t xml:space="preserve"> Evaluation Instructions</w:t>
      </w:r>
    </w:p>
    <w:p w14:paraId="1BB79E6D" w14:textId="77777777" w:rsidR="008B2149" w:rsidRPr="008B2149" w:rsidRDefault="008B2149" w:rsidP="008B2149">
      <w:pPr>
        <w:spacing w:after="0" w:line="240" w:lineRule="auto"/>
        <w:rPr>
          <w:b/>
        </w:rPr>
      </w:pPr>
    </w:p>
    <w:p w14:paraId="6E457AE9" w14:textId="2DCD4AEF" w:rsidR="000F1772" w:rsidRDefault="000F1772" w:rsidP="00472C38">
      <w:pPr>
        <w:pStyle w:val="ListParagraph"/>
        <w:numPr>
          <w:ilvl w:val="0"/>
          <w:numId w:val="1"/>
        </w:numPr>
      </w:pPr>
      <w:r w:rsidRPr="007E345C">
        <w:t xml:space="preserve">Prior to </w:t>
      </w:r>
      <w:r w:rsidR="00A108CC">
        <w:rPr>
          <w:b/>
          <w:color w:val="FF0000"/>
        </w:rPr>
        <w:t>Wednesday</w:t>
      </w:r>
      <w:r w:rsidRPr="000F1772">
        <w:rPr>
          <w:b/>
          <w:color w:val="FF0000"/>
        </w:rPr>
        <w:t>,</w:t>
      </w:r>
      <w:r w:rsidRPr="000F1772">
        <w:rPr>
          <w:color w:val="FF0000"/>
        </w:rPr>
        <w:t xml:space="preserve"> </w:t>
      </w:r>
      <w:r>
        <w:rPr>
          <w:b/>
          <w:color w:val="FF0000"/>
        </w:rPr>
        <w:t xml:space="preserve">April </w:t>
      </w:r>
      <w:r w:rsidR="00893741">
        <w:rPr>
          <w:b/>
          <w:color w:val="FF0000"/>
        </w:rPr>
        <w:t>5</w:t>
      </w:r>
      <w:r w:rsidRPr="007E345C">
        <w:rPr>
          <w:b/>
          <w:color w:val="FF0000"/>
          <w:vertAlign w:val="superscript"/>
        </w:rPr>
        <w:t>th</w:t>
      </w:r>
      <w:r w:rsidRPr="007E345C">
        <w:rPr>
          <w:color w:val="FF0000"/>
        </w:rPr>
        <w:t xml:space="preserve"> </w:t>
      </w:r>
      <w:proofErr w:type="gramStart"/>
      <w:r>
        <w:t>send</w:t>
      </w:r>
      <w:proofErr w:type="gramEnd"/>
      <w:r>
        <w:t xml:space="preserve"> the email </w:t>
      </w:r>
      <w:r w:rsidR="007441BC">
        <w:t>below to each of your Raters</w:t>
      </w:r>
      <w:r w:rsidRPr="007E345C">
        <w:t xml:space="preserve">.  </w:t>
      </w:r>
    </w:p>
    <w:p w14:paraId="7A892923" w14:textId="77777777" w:rsidR="000F1772" w:rsidRDefault="000F1772" w:rsidP="000F1772">
      <w:pPr>
        <w:pStyle w:val="ListParagraph"/>
        <w:ind w:left="360"/>
      </w:pPr>
    </w:p>
    <w:p w14:paraId="7AFC2483" w14:textId="4AD8756E" w:rsidR="00472C38" w:rsidRPr="007E345C" w:rsidRDefault="00C6382F" w:rsidP="007441BC">
      <w:pPr>
        <w:pStyle w:val="ListParagraph"/>
        <w:numPr>
          <w:ilvl w:val="0"/>
          <w:numId w:val="1"/>
        </w:numPr>
      </w:pPr>
      <w:r>
        <w:t>Email</w:t>
      </w:r>
      <w:r w:rsidR="00472C38">
        <w:t xml:space="preserve"> your complete</w:t>
      </w:r>
      <w:r>
        <w:t>d</w:t>
      </w:r>
      <w:r w:rsidR="008B2149">
        <w:t xml:space="preserve"> </w:t>
      </w:r>
      <w:r w:rsidR="007441BC" w:rsidRPr="007441BC">
        <w:rPr>
          <w:u w:val="single"/>
        </w:rPr>
        <w:t xml:space="preserve">Participant/Rater Relationship Info </w:t>
      </w:r>
      <w:proofErr w:type="gramStart"/>
      <w:r w:rsidR="007441BC" w:rsidRPr="007441BC">
        <w:rPr>
          <w:u w:val="single"/>
        </w:rPr>
        <w:t>Form</w:t>
      </w:r>
      <w:r w:rsidR="007441BC">
        <w:t xml:space="preserve"> </w:t>
      </w:r>
      <w:r w:rsidR="00893741">
        <w:t xml:space="preserve"> (</w:t>
      </w:r>
      <w:proofErr w:type="gramEnd"/>
      <w:r w:rsidR="00893741">
        <w:t xml:space="preserve">Excel Spreadsheet) </w:t>
      </w:r>
      <w:r w:rsidR="007E345C">
        <w:t>to</w:t>
      </w:r>
      <w:r w:rsidR="003C79B9">
        <w:t xml:space="preserve"> </w:t>
      </w:r>
      <w:hyperlink r:id="rId5" w:history="1">
        <w:r w:rsidR="007E345C" w:rsidRPr="006D09DA">
          <w:rPr>
            <w:rStyle w:val="Hyperlink"/>
          </w:rPr>
          <w:t>cpeservices@bellevue.edu</w:t>
        </w:r>
      </w:hyperlink>
      <w:r w:rsidR="003C79B9">
        <w:t xml:space="preserve"> </w:t>
      </w:r>
      <w:r w:rsidR="00472C38" w:rsidRPr="007E345C">
        <w:t xml:space="preserve">no later than </w:t>
      </w:r>
      <w:r w:rsidR="008B2149" w:rsidRPr="007E345C">
        <w:t xml:space="preserve">midnight on </w:t>
      </w:r>
      <w:r w:rsidR="00A108CC">
        <w:rPr>
          <w:b/>
          <w:color w:val="FF0000"/>
        </w:rPr>
        <w:t>Wednesday</w:t>
      </w:r>
      <w:r w:rsidR="008B2149" w:rsidRPr="007441BC">
        <w:rPr>
          <w:b/>
          <w:color w:val="FF0000"/>
        </w:rPr>
        <w:t xml:space="preserve">, </w:t>
      </w:r>
      <w:r w:rsidR="000F1772" w:rsidRPr="007441BC">
        <w:rPr>
          <w:b/>
          <w:color w:val="FF0000"/>
        </w:rPr>
        <w:t xml:space="preserve">April </w:t>
      </w:r>
      <w:r w:rsidR="00893741">
        <w:rPr>
          <w:b/>
          <w:color w:val="FF0000"/>
        </w:rPr>
        <w:t>5</w:t>
      </w:r>
      <w:r w:rsidR="000F1772" w:rsidRPr="007441BC">
        <w:rPr>
          <w:b/>
          <w:color w:val="FF0000"/>
        </w:rPr>
        <w:t>th</w:t>
      </w:r>
      <w:r w:rsidR="00472C38" w:rsidRPr="007441BC">
        <w:rPr>
          <w:b/>
          <w:color w:val="FF0000"/>
        </w:rPr>
        <w:t>.</w:t>
      </w:r>
      <w:r w:rsidR="00472C38" w:rsidRPr="007441BC">
        <w:rPr>
          <w:color w:val="FF0000"/>
        </w:rPr>
        <w:t xml:space="preserve"> </w:t>
      </w:r>
      <w:r w:rsidR="00845A2B" w:rsidRPr="007E345C">
        <w:br/>
      </w:r>
    </w:p>
    <w:p w14:paraId="3611BF16" w14:textId="7C4E17BB" w:rsidR="007E345C" w:rsidRDefault="00CB7750" w:rsidP="00233B86">
      <w:pPr>
        <w:pStyle w:val="ListParagraph"/>
        <w:numPr>
          <w:ilvl w:val="0"/>
          <w:numId w:val="1"/>
        </w:numPr>
      </w:pPr>
      <w:r w:rsidRPr="007E345C">
        <w:t xml:space="preserve">A reminder will be sent to each of your </w:t>
      </w:r>
      <w:r w:rsidR="007441BC">
        <w:t>Raters</w:t>
      </w:r>
      <w:r w:rsidR="007E345C">
        <w:t xml:space="preserve"> </w:t>
      </w:r>
      <w:r w:rsidR="000F1772">
        <w:t xml:space="preserve">that have not completed the evaluation </w:t>
      </w:r>
      <w:r w:rsidRPr="007E345C">
        <w:t xml:space="preserve">on </w:t>
      </w:r>
      <w:r w:rsidR="00A108CC">
        <w:rPr>
          <w:b/>
          <w:color w:val="FF0000"/>
        </w:rPr>
        <w:t>Friday</w:t>
      </w:r>
      <w:r w:rsidR="000F1772" w:rsidRPr="000F1772">
        <w:rPr>
          <w:b/>
          <w:color w:val="FF0000"/>
        </w:rPr>
        <w:t>,</w:t>
      </w:r>
      <w:r w:rsidR="000F1772">
        <w:t xml:space="preserve"> </w:t>
      </w:r>
      <w:r w:rsidR="000F1772">
        <w:rPr>
          <w:b/>
          <w:color w:val="FF0000"/>
        </w:rPr>
        <w:t>April 2</w:t>
      </w:r>
      <w:r w:rsidR="00A108CC">
        <w:rPr>
          <w:b/>
          <w:color w:val="FF0000"/>
        </w:rPr>
        <w:t>1st</w:t>
      </w:r>
      <w:r w:rsidR="00233B86" w:rsidRPr="007E345C">
        <w:rPr>
          <w:color w:val="FF0000"/>
        </w:rPr>
        <w:t xml:space="preserve"> </w:t>
      </w:r>
      <w:r w:rsidR="00233B86" w:rsidRPr="007E345C">
        <w:t xml:space="preserve">from </w:t>
      </w:r>
      <w:hyperlink r:id="rId6" w:history="1">
        <w:r w:rsidR="007E345C" w:rsidRPr="006D09DA">
          <w:rPr>
            <w:rStyle w:val="Hyperlink"/>
          </w:rPr>
          <w:t>cpeservices@bellevue.edu</w:t>
        </w:r>
      </w:hyperlink>
    </w:p>
    <w:p w14:paraId="61DC6E74" w14:textId="77777777" w:rsidR="00472C38" w:rsidRPr="007E345C" w:rsidRDefault="00472C38" w:rsidP="007E345C">
      <w:pPr>
        <w:pStyle w:val="ListParagraph"/>
        <w:ind w:left="360"/>
      </w:pPr>
    </w:p>
    <w:p w14:paraId="60865292" w14:textId="6B8B70F0" w:rsidR="00845A2B" w:rsidRPr="007E345C" w:rsidRDefault="007E345C" w:rsidP="00845A2B">
      <w:pPr>
        <w:pStyle w:val="ListParagraph"/>
        <w:numPr>
          <w:ilvl w:val="0"/>
          <w:numId w:val="1"/>
        </w:numPr>
      </w:pPr>
      <w:r>
        <w:t xml:space="preserve">The deadline to complete the </w:t>
      </w:r>
      <w:r w:rsidR="00CB7750" w:rsidRPr="007E345C">
        <w:t xml:space="preserve">360 </w:t>
      </w:r>
      <w:r>
        <w:t xml:space="preserve">evaluation </w:t>
      </w:r>
      <w:r w:rsidR="00CB7750" w:rsidRPr="007E345C">
        <w:t xml:space="preserve">is </w:t>
      </w:r>
      <w:r w:rsidR="00A108CC">
        <w:rPr>
          <w:b/>
          <w:color w:val="FF0000"/>
        </w:rPr>
        <w:t>Friday</w:t>
      </w:r>
      <w:r w:rsidR="000F1772">
        <w:rPr>
          <w:b/>
          <w:color w:val="FF0000"/>
        </w:rPr>
        <w:t>,</w:t>
      </w:r>
      <w:r w:rsidR="00CB7750" w:rsidRPr="007E345C">
        <w:rPr>
          <w:b/>
          <w:color w:val="FF0000"/>
        </w:rPr>
        <w:t xml:space="preserve"> Apr</w:t>
      </w:r>
      <w:r w:rsidR="000F1772">
        <w:rPr>
          <w:b/>
          <w:color w:val="FF0000"/>
        </w:rPr>
        <w:t xml:space="preserve">il </w:t>
      </w:r>
      <w:r w:rsidR="00A108CC">
        <w:rPr>
          <w:b/>
          <w:color w:val="FF0000"/>
        </w:rPr>
        <w:t>28</w:t>
      </w:r>
      <w:r w:rsidR="000F1772">
        <w:rPr>
          <w:b/>
          <w:color w:val="FF0000"/>
        </w:rPr>
        <w:t>th</w:t>
      </w:r>
      <w:r>
        <w:t>.  Any 360 evaluations</w:t>
      </w:r>
      <w:r w:rsidR="00CB7750" w:rsidRPr="007E345C">
        <w:t xml:space="preserve"> completed after that date will not be accepted.</w:t>
      </w:r>
    </w:p>
    <w:p w14:paraId="1C1AA39A" w14:textId="77777777" w:rsidR="008B2149" w:rsidRPr="007E345C" w:rsidRDefault="008B2149" w:rsidP="008B2149">
      <w:pPr>
        <w:spacing w:after="0" w:line="240" w:lineRule="auto"/>
        <w:rPr>
          <w:b/>
        </w:rPr>
      </w:pPr>
    </w:p>
    <w:p w14:paraId="45030863" w14:textId="77777777" w:rsidR="008B2149" w:rsidRPr="007E345C" w:rsidRDefault="008B2149" w:rsidP="008B2149">
      <w:pPr>
        <w:spacing w:after="0" w:line="240" w:lineRule="auto"/>
        <w:rPr>
          <w:b/>
        </w:rPr>
      </w:pPr>
    </w:p>
    <w:p w14:paraId="206595B5" w14:textId="77777777" w:rsidR="008B2149" w:rsidRPr="007E345C" w:rsidRDefault="008B2149" w:rsidP="008B2149">
      <w:pPr>
        <w:spacing w:after="0" w:line="240" w:lineRule="auto"/>
        <w:rPr>
          <w:b/>
        </w:rPr>
      </w:pPr>
    </w:p>
    <w:p w14:paraId="742D0F20" w14:textId="77777777" w:rsidR="00CB7750" w:rsidRDefault="007441BC" w:rsidP="008B2149">
      <w:pPr>
        <w:spacing w:after="0" w:line="240" w:lineRule="auto"/>
      </w:pPr>
      <w:r>
        <w:rPr>
          <w:b/>
        </w:rPr>
        <w:t>Email to Raters</w:t>
      </w:r>
      <w:r w:rsidR="00845A2B" w:rsidRPr="007E345C">
        <w:br/>
      </w:r>
      <w:r w:rsidR="00845A2B" w:rsidRPr="007E345C">
        <w:br/>
      </w:r>
      <w:r w:rsidR="003F478D" w:rsidRPr="007E345C">
        <w:t>Hello!</w:t>
      </w:r>
      <w:r w:rsidR="00845A2B" w:rsidRPr="007E345C">
        <w:br/>
      </w:r>
      <w:r w:rsidR="00845A2B" w:rsidRPr="007E345C">
        <w:br/>
        <w:t>I need your assistance</w:t>
      </w:r>
      <w:r w:rsidR="003F478D" w:rsidRPr="007E345C">
        <w:t>,</w:t>
      </w:r>
      <w:r w:rsidR="00845A2B" w:rsidRPr="007E345C">
        <w:t xml:space="preserve"> please! As a participant in the </w:t>
      </w:r>
      <w:r w:rsidR="00845A2B" w:rsidRPr="007441BC">
        <w:rPr>
          <w:b/>
          <w:u w:val="single"/>
        </w:rPr>
        <w:t>Nebraska Hospital Association</w:t>
      </w:r>
      <w:r w:rsidR="00233B86" w:rsidRPr="007441BC">
        <w:rPr>
          <w:b/>
          <w:u w:val="single"/>
        </w:rPr>
        <w:t>’s</w:t>
      </w:r>
      <w:r w:rsidR="00845A2B" w:rsidRPr="007441BC">
        <w:rPr>
          <w:b/>
          <w:u w:val="single"/>
        </w:rPr>
        <w:t xml:space="preserve"> Leadership</w:t>
      </w:r>
      <w:r w:rsidR="00845A2B" w:rsidRPr="007E345C">
        <w:t xml:space="preserve"> Institute, I am working on</w:t>
      </w:r>
      <w:r w:rsidR="008B2149" w:rsidRPr="007E345C">
        <w:t xml:space="preserve"> </w:t>
      </w:r>
      <w:r w:rsidR="003F478D" w:rsidRPr="007E345C">
        <w:t xml:space="preserve">further </w:t>
      </w:r>
      <w:r w:rsidR="008B2149" w:rsidRPr="007E345C">
        <w:t>developing</w:t>
      </w:r>
      <w:r w:rsidR="00845A2B" w:rsidRPr="007E345C">
        <w:t xml:space="preserve"> </w:t>
      </w:r>
      <w:r w:rsidR="00845A2B">
        <w:t xml:space="preserve">my leadership skills. </w:t>
      </w:r>
      <w:r w:rsidR="003F478D">
        <w:t xml:space="preserve">I respectfully request that you help me by completing a short survey about my leadership capabilities. </w:t>
      </w:r>
      <w:r w:rsidR="00845A2B">
        <w:t xml:space="preserve">Your </w:t>
      </w:r>
      <w:r w:rsidR="003F478D" w:rsidRPr="003F478D">
        <w:rPr>
          <w:u w:val="single"/>
        </w:rPr>
        <w:t xml:space="preserve">honest and candid </w:t>
      </w:r>
      <w:r w:rsidR="00845A2B" w:rsidRPr="003F478D">
        <w:rPr>
          <w:u w:val="single"/>
        </w:rPr>
        <w:t>feedback</w:t>
      </w:r>
      <w:r w:rsidR="00845A2B">
        <w:t xml:space="preserve"> is </w:t>
      </w:r>
      <w:r w:rsidR="00CB7750">
        <w:t xml:space="preserve">very </w:t>
      </w:r>
      <w:r w:rsidR="00845A2B">
        <w:t xml:space="preserve">important to my development. </w:t>
      </w:r>
    </w:p>
    <w:p w14:paraId="7FAA3EAD" w14:textId="77777777" w:rsidR="00CB7750" w:rsidRDefault="00CB7750" w:rsidP="008B2149">
      <w:pPr>
        <w:spacing w:after="0" w:line="240" w:lineRule="auto"/>
      </w:pPr>
    </w:p>
    <w:p w14:paraId="41335D05" w14:textId="744EF2DE" w:rsidR="00CB7750" w:rsidRPr="007E345C" w:rsidRDefault="00CB7750" w:rsidP="008B2149">
      <w:pPr>
        <w:spacing w:after="0" w:line="240" w:lineRule="auto"/>
        <w:rPr>
          <w:u w:val="single"/>
        </w:rPr>
      </w:pPr>
      <w:r>
        <w:t xml:space="preserve">You will receive an email from </w:t>
      </w:r>
      <w:hyperlink r:id="rId7" w:history="1">
        <w:r w:rsidR="007E345C" w:rsidRPr="006D09DA">
          <w:rPr>
            <w:rStyle w:val="Hyperlink"/>
          </w:rPr>
          <w:t>cpeservices@bellevue.edu</w:t>
        </w:r>
      </w:hyperlink>
      <w:r w:rsidR="007E345C">
        <w:rPr>
          <w:u w:val="single"/>
        </w:rPr>
        <w:t xml:space="preserve"> </w:t>
      </w:r>
      <w:r>
        <w:t>on</w:t>
      </w:r>
      <w:r w:rsidRPr="00A108CC">
        <w:rPr>
          <w:b/>
          <w:bCs/>
          <w:color w:val="FF0000"/>
        </w:rPr>
        <w:t xml:space="preserve"> </w:t>
      </w:r>
      <w:r w:rsidR="00A108CC" w:rsidRPr="00A108CC">
        <w:rPr>
          <w:b/>
          <w:bCs/>
          <w:color w:val="FF0000"/>
        </w:rPr>
        <w:t>Wednesday</w:t>
      </w:r>
      <w:r w:rsidR="00A108CC">
        <w:rPr>
          <w:b/>
          <w:bCs/>
          <w:color w:val="FF0000"/>
        </w:rPr>
        <w:t>,</w:t>
      </w:r>
      <w:r w:rsidR="00A108CC" w:rsidRPr="00A108CC">
        <w:rPr>
          <w:color w:val="FF0000"/>
        </w:rPr>
        <w:t xml:space="preserve"> </w:t>
      </w:r>
      <w:r w:rsidR="000F1772">
        <w:rPr>
          <w:b/>
          <w:color w:val="FF0000"/>
        </w:rPr>
        <w:t xml:space="preserve">April </w:t>
      </w:r>
      <w:r w:rsidR="00A108CC">
        <w:rPr>
          <w:b/>
          <w:color w:val="FF0000"/>
        </w:rPr>
        <w:t>12</w:t>
      </w:r>
      <w:r w:rsidR="000F1772">
        <w:rPr>
          <w:b/>
          <w:color w:val="FF0000"/>
        </w:rPr>
        <w:t>th</w:t>
      </w:r>
      <w:r w:rsidRPr="007E345C">
        <w:rPr>
          <w:color w:val="FF0000"/>
        </w:rPr>
        <w:t xml:space="preserve"> </w:t>
      </w:r>
      <w:r>
        <w:t>that incl</w:t>
      </w:r>
      <w:r w:rsidR="003F478D">
        <w:t xml:space="preserve">udes a link to a short survey. </w:t>
      </w:r>
      <w:r>
        <w:t>The survey</w:t>
      </w:r>
      <w:r w:rsidR="00845A2B">
        <w:t xml:space="preserve"> will take you </w:t>
      </w:r>
      <w:r w:rsidR="008B2149">
        <w:t xml:space="preserve">about </w:t>
      </w:r>
      <w:r w:rsidR="003F478D">
        <w:t>10</w:t>
      </w:r>
      <w:r>
        <w:t xml:space="preserve"> minutes to complete</w:t>
      </w:r>
      <w:r w:rsidR="003F478D">
        <w:t>. I encourage you to write additional comments in the open-ended portion of each statement.</w:t>
      </w:r>
    </w:p>
    <w:p w14:paraId="6A84717D" w14:textId="77777777" w:rsidR="00CB7750" w:rsidRDefault="00CB7750" w:rsidP="008B2149">
      <w:pPr>
        <w:spacing w:after="0" w:line="240" w:lineRule="auto"/>
      </w:pPr>
    </w:p>
    <w:p w14:paraId="7602BF18" w14:textId="106D2777" w:rsidR="00CB7750" w:rsidRDefault="00845A2B" w:rsidP="008B2149">
      <w:pPr>
        <w:spacing w:after="0" w:line="240" w:lineRule="auto"/>
      </w:pPr>
      <w:r>
        <w:t xml:space="preserve">I thank you in advance for your </w:t>
      </w:r>
      <w:r w:rsidR="003F478D">
        <w:t>objective</w:t>
      </w:r>
      <w:r>
        <w:t xml:space="preserve"> evaluation of my abilities. Your </w:t>
      </w:r>
      <w:r w:rsidR="003F478D">
        <w:t>identity</w:t>
      </w:r>
      <w:r>
        <w:t xml:space="preserve"> wi</w:t>
      </w:r>
      <w:r w:rsidR="003F478D">
        <w:t>ll be 100% anonymous</w:t>
      </w:r>
      <w:r>
        <w:t>.</w:t>
      </w:r>
      <w:r>
        <w:br/>
      </w:r>
      <w:r>
        <w:br/>
      </w:r>
      <w:r w:rsidR="00CB7750" w:rsidRPr="006F03A2">
        <w:rPr>
          <w:u w:val="single"/>
        </w:rPr>
        <w:t xml:space="preserve">The deadline for completing the survey is </w:t>
      </w:r>
      <w:r w:rsidR="00A108CC">
        <w:rPr>
          <w:b/>
          <w:color w:val="FF0000"/>
          <w:u w:val="single"/>
        </w:rPr>
        <w:t>Friday</w:t>
      </w:r>
      <w:r w:rsidR="000F1772">
        <w:rPr>
          <w:b/>
          <w:color w:val="FF0000"/>
          <w:u w:val="single"/>
        </w:rPr>
        <w:t xml:space="preserve">, April </w:t>
      </w:r>
      <w:r w:rsidR="00A108CC">
        <w:rPr>
          <w:b/>
          <w:color w:val="FF0000"/>
          <w:u w:val="single"/>
        </w:rPr>
        <w:t>28</w:t>
      </w:r>
      <w:r w:rsidR="000F1772">
        <w:rPr>
          <w:b/>
          <w:color w:val="FF0000"/>
          <w:u w:val="single"/>
        </w:rPr>
        <w:t>th</w:t>
      </w:r>
      <w:r w:rsidR="00CB7750" w:rsidRPr="007E345C">
        <w:rPr>
          <w:b/>
          <w:color w:val="FF0000"/>
          <w:u w:val="single"/>
        </w:rPr>
        <w:t>.</w:t>
      </w:r>
      <w:r w:rsidR="00CB7750" w:rsidRPr="007E345C">
        <w:rPr>
          <w:color w:val="FF0000"/>
        </w:rPr>
        <w:t xml:space="preserve">  </w:t>
      </w:r>
      <w:r w:rsidR="00C6382F">
        <w:br/>
      </w:r>
    </w:p>
    <w:p w14:paraId="6269F121" w14:textId="77777777" w:rsidR="00CB7750" w:rsidRDefault="00CB7750" w:rsidP="008B2149">
      <w:pPr>
        <w:spacing w:after="0" w:line="240" w:lineRule="auto"/>
      </w:pPr>
      <w:r>
        <w:t>Thank you again for your continued support!</w:t>
      </w:r>
    </w:p>
    <w:p w14:paraId="1554711B" w14:textId="77777777" w:rsidR="00C6382F" w:rsidRDefault="00C6382F" w:rsidP="008B2149">
      <w:pPr>
        <w:spacing w:after="0" w:line="240" w:lineRule="auto"/>
      </w:pPr>
      <w:r>
        <w:br/>
        <w:t>Sincerely,</w:t>
      </w:r>
      <w:r>
        <w:br/>
        <w:t>[replace this with your name]</w:t>
      </w:r>
    </w:p>
    <w:p w14:paraId="6383E4C9" w14:textId="77777777" w:rsidR="008B2149" w:rsidRDefault="008B2149" w:rsidP="008B2149">
      <w:pPr>
        <w:spacing w:after="0" w:line="240" w:lineRule="auto"/>
      </w:pPr>
    </w:p>
    <w:p w14:paraId="55ECD3E7" w14:textId="77777777" w:rsidR="008B2149" w:rsidRDefault="008B2149" w:rsidP="008B2149">
      <w:pPr>
        <w:spacing w:after="0" w:line="240" w:lineRule="auto"/>
      </w:pPr>
    </w:p>
    <w:p w14:paraId="798A196F" w14:textId="77777777" w:rsidR="008B2149" w:rsidRDefault="008B2149" w:rsidP="008B2149">
      <w:pPr>
        <w:spacing w:after="0" w:line="240" w:lineRule="auto"/>
      </w:pPr>
    </w:p>
    <w:p w14:paraId="41FEB355" w14:textId="77777777" w:rsidR="008B2149" w:rsidRDefault="008B2149" w:rsidP="008B2149">
      <w:pPr>
        <w:spacing w:after="0" w:line="240" w:lineRule="auto"/>
      </w:pPr>
    </w:p>
    <w:sectPr w:rsidR="008B2149" w:rsidSect="008B21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75779"/>
    <w:multiLevelType w:val="hybridMultilevel"/>
    <w:tmpl w:val="827EC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MDSxNDQ3NjAxMTdU0lEKTi0uzszPAykwrgUA3CDaCSwAAAA="/>
    <w:docVar w:name="dgnword-docGUID" w:val="{6114EA23-C902-44BA-9D57-301258EC356F}"/>
    <w:docVar w:name="dgnword-eventsink" w:val="101955208"/>
  </w:docVars>
  <w:rsids>
    <w:rsidRoot w:val="00472C38"/>
    <w:rsid w:val="000F1772"/>
    <w:rsid w:val="00233B86"/>
    <w:rsid w:val="0032537E"/>
    <w:rsid w:val="00351037"/>
    <w:rsid w:val="003C79B9"/>
    <w:rsid w:val="003F478D"/>
    <w:rsid w:val="00472C38"/>
    <w:rsid w:val="006527FE"/>
    <w:rsid w:val="006F03A2"/>
    <w:rsid w:val="007441BC"/>
    <w:rsid w:val="007E345C"/>
    <w:rsid w:val="00845A2B"/>
    <w:rsid w:val="00893741"/>
    <w:rsid w:val="008B2149"/>
    <w:rsid w:val="009162E0"/>
    <w:rsid w:val="00A108CC"/>
    <w:rsid w:val="00BA3D56"/>
    <w:rsid w:val="00C41629"/>
    <w:rsid w:val="00C6382F"/>
    <w:rsid w:val="00CB7750"/>
    <w:rsid w:val="00F9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606DE"/>
  <w15:docId w15:val="{F896FE99-8D91-4DF5-BD43-443F09C88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C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2C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peservices@bellevu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peservices@bellevue.edu" TargetMode="External"/><Relationship Id="rId5" Type="http://schemas.openxmlformats.org/officeDocument/2006/relationships/hyperlink" Target="mailto:cpeservices@bellevu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evue University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Titus</dc:creator>
  <cp:lastModifiedBy>Meghann Tyler</cp:lastModifiedBy>
  <cp:revision>4</cp:revision>
  <dcterms:created xsi:type="dcterms:W3CDTF">2022-12-08T19:37:00Z</dcterms:created>
  <dcterms:modified xsi:type="dcterms:W3CDTF">2023-03-27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6e3fc488ddf6aeb0f60f9fcf48d8bbc33dd35991da3396678776e251de9580</vt:lpwstr>
  </property>
</Properties>
</file>